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5433" w:rsidRPr="00E66D59" w:rsidRDefault="00E66D59" w:rsidP="00E66D59">
      <w:pPr>
        <w:jc w:val="center"/>
        <w:rPr>
          <w:b/>
          <w:sz w:val="36"/>
          <w:u w:val="single"/>
        </w:rPr>
      </w:pPr>
      <w:r w:rsidRPr="00E66D59">
        <w:rPr>
          <w:b/>
          <w:sz w:val="36"/>
          <w:u w:val="single"/>
        </w:rPr>
        <w:t>Nursery Application Form</w:t>
      </w:r>
      <w:r w:rsidR="009F3C8C">
        <w:rPr>
          <w:b/>
          <w:sz w:val="36"/>
          <w:u w:val="single"/>
        </w:rPr>
        <w:br/>
      </w:r>
    </w:p>
    <w:tbl>
      <w:tblPr>
        <w:tblStyle w:val="TableGrid"/>
        <w:tblW w:w="10122" w:type="dxa"/>
        <w:tblLook w:val="04A0" w:firstRow="1" w:lastRow="0" w:firstColumn="1" w:lastColumn="0" w:noHBand="0" w:noVBand="1"/>
      </w:tblPr>
      <w:tblGrid>
        <w:gridCol w:w="1686"/>
        <w:gridCol w:w="304"/>
        <w:gridCol w:w="1520"/>
        <w:gridCol w:w="879"/>
        <w:gridCol w:w="516"/>
        <w:gridCol w:w="619"/>
        <w:gridCol w:w="901"/>
        <w:gridCol w:w="579"/>
        <w:gridCol w:w="651"/>
        <w:gridCol w:w="2460"/>
        <w:gridCol w:w="7"/>
      </w:tblGrid>
      <w:tr w:rsidR="00E66D59" w:rsidTr="009F3C8C">
        <w:trPr>
          <w:trHeight w:val="680"/>
        </w:trPr>
        <w:tc>
          <w:tcPr>
            <w:tcW w:w="1686" w:type="dxa"/>
            <w:shd w:val="clear" w:color="auto" w:fill="D0CECE" w:themeFill="background2" w:themeFillShade="E6"/>
            <w:vAlign w:val="center"/>
          </w:tcPr>
          <w:p w:rsidR="00E66D59" w:rsidRPr="00892FF0" w:rsidRDefault="00E66D59" w:rsidP="00C2493B">
            <w:pPr>
              <w:rPr>
                <w:b/>
              </w:rPr>
            </w:pPr>
            <w:r w:rsidRPr="00892FF0">
              <w:rPr>
                <w:b/>
              </w:rPr>
              <w:t>Name of Child</w:t>
            </w:r>
          </w:p>
        </w:tc>
        <w:tc>
          <w:tcPr>
            <w:tcW w:w="8436" w:type="dxa"/>
            <w:gridSpan w:val="10"/>
            <w:vAlign w:val="center"/>
          </w:tcPr>
          <w:p w:rsidR="00E66D59" w:rsidRDefault="00E66D59" w:rsidP="00C2493B"/>
        </w:tc>
      </w:tr>
      <w:tr w:rsidR="00892FF0" w:rsidTr="009F3C8C">
        <w:trPr>
          <w:gridAfter w:val="1"/>
          <w:wAfter w:w="7" w:type="dxa"/>
          <w:trHeight w:val="680"/>
        </w:trPr>
        <w:tc>
          <w:tcPr>
            <w:tcW w:w="1686" w:type="dxa"/>
            <w:shd w:val="clear" w:color="auto" w:fill="D0CECE" w:themeFill="background2" w:themeFillShade="E6"/>
            <w:vAlign w:val="center"/>
          </w:tcPr>
          <w:p w:rsidR="00892FF0" w:rsidRPr="00892FF0" w:rsidRDefault="00892FF0" w:rsidP="00C2493B">
            <w:pPr>
              <w:rPr>
                <w:b/>
              </w:rPr>
            </w:pPr>
            <w:r>
              <w:rPr>
                <w:b/>
              </w:rPr>
              <w:t>Date of Birth</w:t>
            </w:r>
          </w:p>
        </w:tc>
        <w:tc>
          <w:tcPr>
            <w:tcW w:w="2703" w:type="dxa"/>
            <w:gridSpan w:val="3"/>
            <w:vAlign w:val="center"/>
          </w:tcPr>
          <w:p w:rsidR="00892FF0" w:rsidRDefault="00892FF0" w:rsidP="00C2493B"/>
        </w:tc>
        <w:tc>
          <w:tcPr>
            <w:tcW w:w="1135" w:type="dxa"/>
            <w:gridSpan w:val="2"/>
            <w:shd w:val="clear" w:color="auto" w:fill="D0CECE" w:themeFill="background2" w:themeFillShade="E6"/>
            <w:vAlign w:val="center"/>
          </w:tcPr>
          <w:p w:rsidR="00892FF0" w:rsidRPr="00E66D59" w:rsidRDefault="00E66D59" w:rsidP="00C2493B">
            <w:pPr>
              <w:rPr>
                <w:b/>
              </w:rPr>
            </w:pPr>
            <w:r w:rsidRPr="00E66D59">
              <w:rPr>
                <w:b/>
              </w:rPr>
              <w:t>Gender</w:t>
            </w:r>
          </w:p>
        </w:tc>
        <w:tc>
          <w:tcPr>
            <w:tcW w:w="4591" w:type="dxa"/>
            <w:gridSpan w:val="4"/>
            <w:vAlign w:val="center"/>
          </w:tcPr>
          <w:p w:rsidR="00892FF0" w:rsidRDefault="00892FF0" w:rsidP="00E66D59">
            <w:r w:rsidRPr="00A02FD7">
              <w:rPr>
                <w:i/>
              </w:rPr>
              <w:t>(Please circle one)</w:t>
            </w:r>
            <w:r w:rsidR="00E66D59">
              <w:rPr>
                <w:i/>
              </w:rPr>
              <w:tab/>
            </w:r>
            <w:r w:rsidRPr="00A02FD7">
              <w:t>Male</w:t>
            </w:r>
            <w:r w:rsidRPr="00A02FD7">
              <w:tab/>
              <w:t>Female</w:t>
            </w:r>
          </w:p>
        </w:tc>
      </w:tr>
      <w:tr w:rsidR="00892FF0" w:rsidTr="009F3C8C">
        <w:trPr>
          <w:trHeight w:val="1826"/>
        </w:trPr>
        <w:tc>
          <w:tcPr>
            <w:tcW w:w="1686" w:type="dxa"/>
            <w:shd w:val="clear" w:color="auto" w:fill="D0CECE" w:themeFill="background2" w:themeFillShade="E6"/>
          </w:tcPr>
          <w:p w:rsidR="00892FF0" w:rsidRPr="00892FF0" w:rsidRDefault="00892FF0" w:rsidP="00C2493B">
            <w:pPr>
              <w:rPr>
                <w:b/>
              </w:rPr>
            </w:pPr>
            <w:r w:rsidRPr="00892FF0">
              <w:rPr>
                <w:b/>
              </w:rPr>
              <w:t>Address</w:t>
            </w:r>
            <w:r w:rsidRPr="00892FF0">
              <w:rPr>
                <w:b/>
              </w:rPr>
              <w:br/>
            </w:r>
          </w:p>
        </w:tc>
        <w:tc>
          <w:tcPr>
            <w:tcW w:w="8436" w:type="dxa"/>
            <w:gridSpan w:val="10"/>
          </w:tcPr>
          <w:p w:rsidR="00892FF0" w:rsidRDefault="00892FF0" w:rsidP="00C2493B">
            <w:r w:rsidRPr="00A77990">
              <w:rPr>
                <w:i/>
              </w:rPr>
              <w:t>(Please include Postcode)</w:t>
            </w:r>
          </w:p>
        </w:tc>
      </w:tr>
      <w:tr w:rsidR="00892FF0" w:rsidTr="009F3C8C">
        <w:trPr>
          <w:trHeight w:val="680"/>
        </w:trPr>
        <w:tc>
          <w:tcPr>
            <w:tcW w:w="1686" w:type="dxa"/>
            <w:shd w:val="clear" w:color="auto" w:fill="D0CECE" w:themeFill="background2" w:themeFillShade="E6"/>
            <w:vAlign w:val="center"/>
          </w:tcPr>
          <w:p w:rsidR="00892FF0" w:rsidRPr="00892FF0" w:rsidRDefault="00892FF0" w:rsidP="00C2493B">
            <w:pPr>
              <w:rPr>
                <w:b/>
              </w:rPr>
            </w:pPr>
            <w:r w:rsidRPr="00892FF0">
              <w:rPr>
                <w:b/>
              </w:rPr>
              <w:t>Home Telephone</w:t>
            </w:r>
          </w:p>
        </w:tc>
        <w:tc>
          <w:tcPr>
            <w:tcW w:w="3219" w:type="dxa"/>
            <w:gridSpan w:val="4"/>
            <w:vAlign w:val="center"/>
          </w:tcPr>
          <w:p w:rsidR="00892FF0" w:rsidRDefault="00892FF0" w:rsidP="00C2493B"/>
        </w:tc>
        <w:tc>
          <w:tcPr>
            <w:tcW w:w="1520" w:type="dxa"/>
            <w:gridSpan w:val="2"/>
            <w:shd w:val="clear" w:color="auto" w:fill="D0CECE" w:themeFill="background2" w:themeFillShade="E6"/>
            <w:vAlign w:val="center"/>
          </w:tcPr>
          <w:p w:rsidR="00892FF0" w:rsidRPr="00892FF0" w:rsidRDefault="00892FF0" w:rsidP="00C2493B">
            <w:pPr>
              <w:rPr>
                <w:b/>
              </w:rPr>
            </w:pPr>
            <w:r w:rsidRPr="00892FF0">
              <w:rPr>
                <w:b/>
              </w:rPr>
              <w:t>Daytime Telephone</w:t>
            </w:r>
          </w:p>
        </w:tc>
        <w:tc>
          <w:tcPr>
            <w:tcW w:w="3697" w:type="dxa"/>
            <w:gridSpan w:val="4"/>
            <w:vAlign w:val="center"/>
          </w:tcPr>
          <w:p w:rsidR="00892FF0" w:rsidRDefault="00892FF0" w:rsidP="00C2493B"/>
        </w:tc>
      </w:tr>
      <w:tr w:rsidR="00892FF0" w:rsidTr="009F3C8C">
        <w:trPr>
          <w:trHeight w:val="680"/>
        </w:trPr>
        <w:tc>
          <w:tcPr>
            <w:tcW w:w="1686" w:type="dxa"/>
            <w:shd w:val="clear" w:color="auto" w:fill="D0CECE" w:themeFill="background2" w:themeFillShade="E6"/>
            <w:vAlign w:val="center"/>
          </w:tcPr>
          <w:p w:rsidR="00892FF0" w:rsidRPr="00892FF0" w:rsidRDefault="00892FF0" w:rsidP="00C2493B">
            <w:pPr>
              <w:rPr>
                <w:b/>
              </w:rPr>
            </w:pPr>
            <w:r w:rsidRPr="00892FF0">
              <w:rPr>
                <w:b/>
              </w:rPr>
              <w:t>Name of Mother</w:t>
            </w:r>
          </w:p>
        </w:tc>
        <w:tc>
          <w:tcPr>
            <w:tcW w:w="3219" w:type="dxa"/>
            <w:gridSpan w:val="4"/>
            <w:vAlign w:val="center"/>
          </w:tcPr>
          <w:p w:rsidR="00892FF0" w:rsidRDefault="00892FF0" w:rsidP="00C2493B"/>
        </w:tc>
        <w:tc>
          <w:tcPr>
            <w:tcW w:w="1520" w:type="dxa"/>
            <w:gridSpan w:val="2"/>
            <w:shd w:val="clear" w:color="auto" w:fill="D0CECE" w:themeFill="background2" w:themeFillShade="E6"/>
            <w:vAlign w:val="center"/>
          </w:tcPr>
          <w:p w:rsidR="00892FF0" w:rsidRPr="00892FF0" w:rsidRDefault="00892FF0" w:rsidP="00C2493B">
            <w:pPr>
              <w:rPr>
                <w:b/>
              </w:rPr>
            </w:pPr>
            <w:r w:rsidRPr="00892FF0">
              <w:rPr>
                <w:b/>
              </w:rPr>
              <w:t>Name of Father</w:t>
            </w:r>
          </w:p>
        </w:tc>
        <w:tc>
          <w:tcPr>
            <w:tcW w:w="3697" w:type="dxa"/>
            <w:gridSpan w:val="4"/>
            <w:vAlign w:val="center"/>
          </w:tcPr>
          <w:p w:rsidR="00892FF0" w:rsidRDefault="00892FF0" w:rsidP="00C2493B"/>
        </w:tc>
      </w:tr>
      <w:tr w:rsidR="00892FF0" w:rsidTr="009F3C8C">
        <w:trPr>
          <w:trHeight w:val="680"/>
        </w:trPr>
        <w:tc>
          <w:tcPr>
            <w:tcW w:w="6425" w:type="dxa"/>
            <w:gridSpan w:val="7"/>
            <w:shd w:val="clear" w:color="auto" w:fill="D0CECE" w:themeFill="background2" w:themeFillShade="E6"/>
            <w:vAlign w:val="center"/>
          </w:tcPr>
          <w:p w:rsidR="00892FF0" w:rsidRPr="00892FF0" w:rsidRDefault="00892FF0" w:rsidP="00C2493B">
            <w:pPr>
              <w:rPr>
                <w:b/>
              </w:rPr>
            </w:pPr>
            <w:r w:rsidRPr="00892FF0">
              <w:rPr>
                <w:b/>
              </w:rPr>
              <w:t>Have you register your child’s name at any other local nurseries?</w:t>
            </w:r>
          </w:p>
        </w:tc>
        <w:tc>
          <w:tcPr>
            <w:tcW w:w="3697" w:type="dxa"/>
            <w:gridSpan w:val="4"/>
            <w:vAlign w:val="center"/>
          </w:tcPr>
          <w:p w:rsidR="00892FF0" w:rsidRDefault="00892FF0" w:rsidP="00C2493B">
            <w:r w:rsidRPr="00A02FD7">
              <w:rPr>
                <w:i/>
              </w:rPr>
              <w:t>(Please circle one)</w:t>
            </w:r>
            <w:r>
              <w:rPr>
                <w:i/>
              </w:rPr>
              <w:tab/>
            </w:r>
            <w:r w:rsidRPr="00A77990">
              <w:t>Yes</w:t>
            </w:r>
            <w:r w:rsidRPr="00A77990">
              <w:tab/>
              <w:t>No</w:t>
            </w:r>
          </w:p>
        </w:tc>
      </w:tr>
      <w:tr w:rsidR="00892FF0" w:rsidTr="009F3C8C">
        <w:trPr>
          <w:trHeight w:val="680"/>
        </w:trPr>
        <w:tc>
          <w:tcPr>
            <w:tcW w:w="3510" w:type="dxa"/>
            <w:gridSpan w:val="3"/>
            <w:shd w:val="clear" w:color="auto" w:fill="D0CECE" w:themeFill="background2" w:themeFillShade="E6"/>
            <w:vAlign w:val="center"/>
          </w:tcPr>
          <w:p w:rsidR="00892FF0" w:rsidRPr="00892FF0" w:rsidRDefault="00892FF0" w:rsidP="00C2493B">
            <w:pPr>
              <w:rPr>
                <w:b/>
              </w:rPr>
            </w:pPr>
            <w:r w:rsidRPr="00892FF0">
              <w:rPr>
                <w:b/>
              </w:rPr>
              <w:t>If yes, please state which nurseries</w:t>
            </w:r>
          </w:p>
        </w:tc>
        <w:tc>
          <w:tcPr>
            <w:tcW w:w="6612" w:type="dxa"/>
            <w:gridSpan w:val="8"/>
            <w:vAlign w:val="center"/>
          </w:tcPr>
          <w:p w:rsidR="00892FF0" w:rsidRDefault="00892FF0" w:rsidP="00C2493B"/>
        </w:tc>
      </w:tr>
      <w:tr w:rsidR="00892FF0" w:rsidTr="009F3C8C">
        <w:trPr>
          <w:trHeight w:val="680"/>
        </w:trPr>
        <w:tc>
          <w:tcPr>
            <w:tcW w:w="10122" w:type="dxa"/>
            <w:gridSpan w:val="11"/>
            <w:shd w:val="clear" w:color="auto" w:fill="D0CECE" w:themeFill="background2" w:themeFillShade="E6"/>
            <w:vAlign w:val="center"/>
          </w:tcPr>
          <w:p w:rsidR="00892FF0" w:rsidRPr="00892FF0" w:rsidRDefault="00892FF0" w:rsidP="00C2493B">
            <w:pPr>
              <w:rPr>
                <w:b/>
              </w:rPr>
            </w:pPr>
            <w:r w:rsidRPr="00892FF0">
              <w:rPr>
                <w:b/>
              </w:rPr>
              <w:t>We have two nursery session, morning from 8:30am to 11:30am and afternoon from 12:15pm to 3:15pm.</w:t>
            </w:r>
          </w:p>
        </w:tc>
      </w:tr>
      <w:tr w:rsidR="00892FF0" w:rsidTr="009F3C8C">
        <w:trPr>
          <w:trHeight w:val="680"/>
        </w:trPr>
        <w:tc>
          <w:tcPr>
            <w:tcW w:w="3510" w:type="dxa"/>
            <w:gridSpan w:val="3"/>
            <w:shd w:val="clear" w:color="auto" w:fill="D0CECE" w:themeFill="background2" w:themeFillShade="E6"/>
            <w:vAlign w:val="center"/>
          </w:tcPr>
          <w:p w:rsidR="00892FF0" w:rsidRPr="00892FF0" w:rsidRDefault="00892FF0" w:rsidP="00C2493B">
            <w:pPr>
              <w:rPr>
                <w:b/>
              </w:rPr>
            </w:pPr>
            <w:r w:rsidRPr="00892FF0">
              <w:rPr>
                <w:b/>
              </w:rPr>
              <w:t>Which session would you prefer?</w:t>
            </w:r>
          </w:p>
        </w:tc>
        <w:tc>
          <w:tcPr>
            <w:tcW w:w="6612" w:type="dxa"/>
            <w:gridSpan w:val="8"/>
            <w:vAlign w:val="center"/>
          </w:tcPr>
          <w:p w:rsidR="00892FF0" w:rsidRDefault="00892FF0" w:rsidP="00C2493B">
            <w:r w:rsidRPr="00A02FD7">
              <w:rPr>
                <w:i/>
              </w:rPr>
              <w:t>(Please circle one)</w:t>
            </w:r>
            <w:r>
              <w:rPr>
                <w:i/>
              </w:rPr>
              <w:tab/>
            </w:r>
            <w:r>
              <w:t>Morning</w:t>
            </w:r>
            <w:r>
              <w:tab/>
              <w:t>Afternoon</w:t>
            </w:r>
          </w:p>
        </w:tc>
      </w:tr>
      <w:tr w:rsidR="00892FF0" w:rsidTr="009F3C8C">
        <w:trPr>
          <w:gridAfter w:val="1"/>
          <w:wAfter w:w="7" w:type="dxa"/>
          <w:trHeight w:val="680"/>
        </w:trPr>
        <w:tc>
          <w:tcPr>
            <w:tcW w:w="4389" w:type="dxa"/>
            <w:gridSpan w:val="4"/>
            <w:shd w:val="clear" w:color="auto" w:fill="D0CECE" w:themeFill="background2" w:themeFillShade="E6"/>
            <w:vAlign w:val="center"/>
          </w:tcPr>
          <w:p w:rsidR="00892FF0" w:rsidRPr="00892FF0" w:rsidRDefault="00892FF0" w:rsidP="00C2493B">
            <w:pPr>
              <w:rPr>
                <w:b/>
              </w:rPr>
            </w:pPr>
            <w:r w:rsidRPr="00892FF0">
              <w:rPr>
                <w:b/>
              </w:rPr>
              <w:t>Is there a special reason for your preference?</w:t>
            </w:r>
          </w:p>
        </w:tc>
        <w:tc>
          <w:tcPr>
            <w:tcW w:w="5726" w:type="dxa"/>
            <w:gridSpan w:val="6"/>
            <w:vAlign w:val="center"/>
          </w:tcPr>
          <w:p w:rsidR="00892FF0" w:rsidRDefault="00892FF0" w:rsidP="00C2493B"/>
        </w:tc>
      </w:tr>
      <w:tr w:rsidR="00892FF0" w:rsidTr="009F3C8C">
        <w:trPr>
          <w:trHeight w:val="863"/>
        </w:trPr>
        <w:tc>
          <w:tcPr>
            <w:tcW w:w="10122" w:type="dxa"/>
            <w:gridSpan w:val="11"/>
            <w:shd w:val="clear" w:color="auto" w:fill="D0CECE" w:themeFill="background2" w:themeFillShade="E6"/>
            <w:vAlign w:val="center"/>
          </w:tcPr>
          <w:p w:rsidR="00892FF0" w:rsidRPr="00892FF0" w:rsidRDefault="00892FF0" w:rsidP="00C2493B">
            <w:pPr>
              <w:jc w:val="center"/>
              <w:rPr>
                <w:b/>
              </w:rPr>
            </w:pPr>
            <w:r w:rsidRPr="00892FF0">
              <w:rPr>
                <w:b/>
                <w:sz w:val="28"/>
              </w:rPr>
              <w:t>Please Note: A place in Endeavour Academy’s nursery does not automatically guarantee a please in school.</w:t>
            </w:r>
          </w:p>
        </w:tc>
      </w:tr>
      <w:tr w:rsidR="009F3C8C" w:rsidTr="009F3C8C">
        <w:trPr>
          <w:trHeight w:val="680"/>
        </w:trPr>
        <w:tc>
          <w:tcPr>
            <w:tcW w:w="1990" w:type="dxa"/>
            <w:gridSpan w:val="2"/>
            <w:shd w:val="clear" w:color="auto" w:fill="D0CECE" w:themeFill="background2" w:themeFillShade="E6"/>
            <w:vAlign w:val="center"/>
          </w:tcPr>
          <w:p w:rsidR="00892FF0" w:rsidRPr="00892FF0" w:rsidRDefault="00892FF0" w:rsidP="00C2493B">
            <w:pPr>
              <w:rPr>
                <w:b/>
              </w:rPr>
            </w:pPr>
            <w:r w:rsidRPr="00892FF0">
              <w:rPr>
                <w:b/>
              </w:rPr>
              <w:t>Signed</w:t>
            </w:r>
            <w:r w:rsidRPr="00892FF0">
              <w:rPr>
                <w:b/>
              </w:rPr>
              <w:br/>
              <w:t>(Parent/Guardian)</w:t>
            </w:r>
          </w:p>
        </w:tc>
        <w:tc>
          <w:tcPr>
            <w:tcW w:w="5014" w:type="dxa"/>
            <w:gridSpan w:val="6"/>
            <w:shd w:val="clear" w:color="auto" w:fill="auto"/>
            <w:vAlign w:val="center"/>
          </w:tcPr>
          <w:p w:rsidR="00892FF0" w:rsidRDefault="00892FF0" w:rsidP="00C2493B"/>
        </w:tc>
        <w:tc>
          <w:tcPr>
            <w:tcW w:w="651" w:type="dxa"/>
            <w:shd w:val="clear" w:color="auto" w:fill="D0CECE" w:themeFill="background2" w:themeFillShade="E6"/>
            <w:vAlign w:val="center"/>
          </w:tcPr>
          <w:p w:rsidR="00892FF0" w:rsidRPr="00892FF0" w:rsidRDefault="00892FF0" w:rsidP="00C2493B">
            <w:pPr>
              <w:rPr>
                <w:b/>
              </w:rPr>
            </w:pPr>
            <w:r w:rsidRPr="00892FF0">
              <w:rPr>
                <w:b/>
              </w:rPr>
              <w:t>Date</w:t>
            </w:r>
          </w:p>
        </w:tc>
        <w:tc>
          <w:tcPr>
            <w:tcW w:w="2467" w:type="dxa"/>
            <w:gridSpan w:val="2"/>
            <w:shd w:val="clear" w:color="auto" w:fill="auto"/>
            <w:vAlign w:val="center"/>
          </w:tcPr>
          <w:p w:rsidR="00892FF0" w:rsidRDefault="00892FF0" w:rsidP="00C2493B"/>
        </w:tc>
      </w:tr>
    </w:tbl>
    <w:p w:rsidR="00892FF0" w:rsidRDefault="00892FF0" w:rsidP="00345459"/>
    <w:sectPr w:rsidR="00892FF0" w:rsidSect="0062759F">
      <w:headerReference w:type="first" r:id="rId6"/>
      <w:footerReference w:type="first" r:id="rId7"/>
      <w:pgSz w:w="11906" w:h="16838"/>
      <w:pgMar w:top="1440" w:right="991" w:bottom="1440" w:left="993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A48D2" w:rsidRDefault="009A48D2" w:rsidP="0062759F">
      <w:pPr>
        <w:spacing w:line="240" w:lineRule="auto"/>
      </w:pPr>
      <w:r>
        <w:separator/>
      </w:r>
    </w:p>
  </w:endnote>
  <w:endnote w:type="continuationSeparator" w:id="0">
    <w:p w:rsidR="009A48D2" w:rsidRDefault="009A48D2" w:rsidP="0062759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2759F" w:rsidRDefault="0062759F">
    <w:pPr>
      <w:pStyle w:val="Footer"/>
    </w:pPr>
    <w:r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56680FB4" wp14:editId="712F47CD">
          <wp:simplePos x="0" y="0"/>
          <wp:positionH relativeFrom="margin">
            <wp:posOffset>-408940</wp:posOffset>
          </wp:positionH>
          <wp:positionV relativeFrom="paragraph">
            <wp:posOffset>-59500</wp:posOffset>
          </wp:positionV>
          <wp:extent cx="7117715" cy="1021080"/>
          <wp:effectExtent l="0" t="0" r="6985" b="762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etter Head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17715" cy="1021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62759F" w:rsidRDefault="0062759F">
    <w:pPr>
      <w:pStyle w:val="Footer"/>
    </w:pPr>
  </w:p>
  <w:p w:rsidR="0062759F" w:rsidRDefault="0062759F">
    <w:pPr>
      <w:pStyle w:val="Footer"/>
    </w:pPr>
  </w:p>
  <w:p w:rsidR="0062759F" w:rsidRDefault="006275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A48D2" w:rsidRDefault="009A48D2" w:rsidP="0062759F">
      <w:pPr>
        <w:spacing w:line="240" w:lineRule="auto"/>
      </w:pPr>
      <w:r>
        <w:separator/>
      </w:r>
    </w:p>
  </w:footnote>
  <w:footnote w:type="continuationSeparator" w:id="0">
    <w:p w:rsidR="009A48D2" w:rsidRDefault="009A48D2" w:rsidP="0062759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2759F" w:rsidRDefault="0062759F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margin">
            <wp:align>center</wp:align>
          </wp:positionH>
          <wp:positionV relativeFrom="paragraph">
            <wp:posOffset>-212412</wp:posOffset>
          </wp:positionV>
          <wp:extent cx="7114540" cy="2006600"/>
          <wp:effectExtent l="0" t="0" r="0" b="0"/>
          <wp:wrapTight wrapText="bothSides">
            <wp:wrapPolygon edited="0">
              <wp:start x="289" y="0"/>
              <wp:lineTo x="0" y="1025"/>
              <wp:lineTo x="0" y="20506"/>
              <wp:lineTo x="868" y="21122"/>
              <wp:lineTo x="3702" y="21122"/>
              <wp:lineTo x="21515" y="20301"/>
              <wp:lineTo x="21515" y="1025"/>
              <wp:lineTo x="21226" y="0"/>
              <wp:lineTo x="289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etter Head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15011" cy="2006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1MDK0MDMwM7c0NTZS0lEKTi0uzszPAykwrgUAEs7cPSwAAAA="/>
  </w:docVars>
  <w:rsids>
    <w:rsidRoot w:val="006476DA"/>
    <w:rsid w:val="00345459"/>
    <w:rsid w:val="00356873"/>
    <w:rsid w:val="00465433"/>
    <w:rsid w:val="0062759F"/>
    <w:rsid w:val="006476DA"/>
    <w:rsid w:val="00892FF0"/>
    <w:rsid w:val="009A48D2"/>
    <w:rsid w:val="009F3C8C"/>
    <w:rsid w:val="00A02FD7"/>
    <w:rsid w:val="00A45C51"/>
    <w:rsid w:val="00A77990"/>
    <w:rsid w:val="00AF7A90"/>
    <w:rsid w:val="00B80C55"/>
    <w:rsid w:val="00BB2266"/>
    <w:rsid w:val="00CF41BE"/>
    <w:rsid w:val="00E62FF3"/>
    <w:rsid w:val="00E66D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DA82BD7-2845-4F3D-B42E-1A35DC46AD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2759F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759F"/>
  </w:style>
  <w:style w:type="paragraph" w:styleId="Footer">
    <w:name w:val="footer"/>
    <w:basedOn w:val="Normal"/>
    <w:link w:val="FooterChar"/>
    <w:uiPriority w:val="99"/>
    <w:unhideWhenUsed/>
    <w:rsid w:val="0062759F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759F"/>
  </w:style>
  <w:style w:type="paragraph" w:styleId="BalloonText">
    <w:name w:val="Balloon Text"/>
    <w:basedOn w:val="Normal"/>
    <w:link w:val="BalloonTextChar"/>
    <w:uiPriority w:val="99"/>
    <w:semiHidden/>
    <w:unhideWhenUsed/>
    <w:rsid w:val="0062759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759F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476DA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1</Pages>
  <Words>103</Words>
  <Characters>5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ndeavour Academy</Company>
  <LinksUpToDate>false</LinksUpToDate>
  <CharactersWithSpaces>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J. Taylor</dc:creator>
  <cp:keywords/>
  <dc:description/>
  <cp:lastModifiedBy>Samuel J. Taylor</cp:lastModifiedBy>
  <cp:revision>1</cp:revision>
  <cp:lastPrinted>2017-11-14T11:42:00Z</cp:lastPrinted>
  <dcterms:created xsi:type="dcterms:W3CDTF">2017-11-14T10:17:00Z</dcterms:created>
  <dcterms:modified xsi:type="dcterms:W3CDTF">2017-11-14T11:50:00Z</dcterms:modified>
</cp:coreProperties>
</file>